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a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mm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u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RNA-viru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if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Duplorna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5T20:57:41Z</dcterms:created>
  <dcterms:modified xsi:type="dcterms:W3CDTF">2024-10-05T20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